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0E0458" w:rsidP="007E30AB">
      <w:pPr>
        <w:pStyle w:val="Subtitle"/>
        <w:pBdr>
          <w:bottom w:val="single" w:sz="6" w:space="1" w:color="auto"/>
        </w:pBdr>
      </w:pPr>
      <w:r>
        <w:t>Fall</w:t>
      </w:r>
      <w:r w:rsidR="00A63019">
        <w:t xml:space="preserve"> 2019</w:t>
      </w:r>
      <w:r w:rsidR="00961EDE">
        <w:t xml:space="preserve"> Assignment 1</w:t>
      </w:r>
    </w:p>
    <w:p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:rsidR="00FC5616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:rsidR="00F9613C" w:rsidRDefault="00FF5F75" w:rsidP="00FF5F75">
      <w:pPr>
        <w:ind w:left="405"/>
      </w:pPr>
      <w:r>
        <w:t xml:space="preserve">Answer: </w:t>
      </w:r>
      <w:r w:rsidR="00F9613C">
        <w:t xml:space="preserve"> </w:t>
      </w:r>
      <w:r w:rsidR="00F9613C" w:rsidRPr="00F9613C">
        <w:t xml:space="preserve"> 0.3998667554864774</w:t>
      </w:r>
    </w:p>
    <w:p w:rsidR="00BB6ED1" w:rsidRDefault="00626B2E" w:rsidP="00BB6ED1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:rsidR="00F9613C" w:rsidRDefault="00FF5F75" w:rsidP="00FF5F75">
      <w:pPr>
        <w:ind w:left="405"/>
      </w:pPr>
      <w:r>
        <w:t xml:space="preserve">Answer: </w:t>
      </w:r>
      <w:r w:rsidR="00F9613C" w:rsidRPr="00F9613C">
        <w:t>The minimum and maximum value of the field x are 26.3 and 35.4 respectively</w:t>
      </w:r>
      <w:r w:rsidR="00F9613C">
        <w:t>.</w:t>
      </w: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 xml:space="preserve">(5 points) Let </w:t>
      </w:r>
      <w:proofErr w:type="gramStart"/>
      <w:r>
        <w:t>a be</w:t>
      </w:r>
      <w:proofErr w:type="gramEnd"/>
      <w:r>
        <w:t xml:space="preserve"> the largest integer less than the minimum value of the field x, and b be the smallest integer greater than the maximum value of the field x.  What are the values of </w:t>
      </w:r>
      <w:proofErr w:type="gramStart"/>
      <w:r>
        <w:t>a and</w:t>
      </w:r>
      <w:proofErr w:type="gramEnd"/>
      <w:r>
        <w:t xml:space="preserve"> b?</w:t>
      </w:r>
    </w:p>
    <w:p w:rsidR="00F9613C" w:rsidRDefault="00FF5F75" w:rsidP="00FF5F75">
      <w:pPr>
        <w:ind w:left="405"/>
      </w:pPr>
      <w:r>
        <w:t xml:space="preserve">Answer: </w:t>
      </w:r>
      <w:r w:rsidR="00F9613C">
        <w:t>a = 26 and b = 36</w:t>
      </w: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 xml:space="preserve">(5 points) Use h = 0.1, minimum = </w:t>
      </w:r>
      <w:proofErr w:type="gramStart"/>
      <w:r>
        <w:t xml:space="preserve">a </w:t>
      </w:r>
      <w:r w:rsidR="001D54A5">
        <w:t xml:space="preserve"> </w:t>
      </w:r>
      <w:r>
        <w:t>and</w:t>
      </w:r>
      <w:proofErr w:type="gramEnd"/>
      <w:r>
        <w:t xml:space="preserve"> maximum = b. List the coordinates of the density estimator.  Paste the histogram drawn using Python or your favorite graphing tools.</w:t>
      </w:r>
    </w:p>
    <w:p w:rsidR="00FF5F75" w:rsidRDefault="00FF5F75" w:rsidP="00FF5F75">
      <w:pPr>
        <w:ind w:left="360"/>
      </w:pPr>
      <w:r>
        <w:t xml:space="preserve">Answer: (mi, </w:t>
      </w:r>
      <w:proofErr w:type="gramStart"/>
      <w:r>
        <w:t>p(</w:t>
      </w:r>
      <w:proofErr w:type="gramEnd"/>
      <w:r>
        <w:t>mi))</w:t>
      </w:r>
    </w:p>
    <w:p w:rsidR="00A63A23" w:rsidRDefault="001D54A5" w:rsidP="00A63A23">
      <w:pPr>
        <w:spacing w:after="0"/>
        <w:ind w:left="720"/>
        <w:jc w:val="both"/>
      </w:pPr>
      <w:r w:rsidRPr="001D54A5">
        <w:t xml:space="preserve">[(26.05, 0.0), (26.150000000000002, 0.0), (26.250000000000004, 0.00999000999000999), (26.350000000000005, 0.0), (26.450000000000006, 0.0), (26.550000000000008, 0.0), (26.65000000000001, 0.0), (26.75000000000001, 0.0), (26.850000000000012, 0.0), (26.950000000000014, 0.0), (27.050000000000015, 0.0), (27.150000000000016, 0.00999000999000999), (27.250000000000018, 0.0), (27.35000000000002, 0.0), (27.45000000000002, 0.0), (27.550000000000022, 0.0), (27.650000000000023, 0.01998001998001998), (27.750000000000025, 0.0), (27.850000000000026, 0.02997002997002997), (27.950000000000028, 0.00999000999000999), (28.05000000000003, 0.00999000999000999), (28.15000000000003, 0.049950049950049945), (28.250000000000032, 0.02997002997002997), (28.350000000000033, 0.01998001998001998), (28.450000000000035, 0.03996003996003996), (28.550000000000036, 0.03996003996003996), (28.650000000000038, 0.049950049950049945), (28.75000000000004, 0.07992007992007992), (28.85000000000004, 0.049950049950049945), (28.950000000000042, 0.049950049950049945), (29.050000000000043, 0.03996003996003996), (29.150000000000045, 0.10989010989010987), (29.250000000000046, 0.14985014985014983), (29.350000000000048, 0.07992007992007992), (29.45000000000005, 0.13986013986013984), (29.55000000000005, 0.1898101898101898), (29.650000000000052, 0.0899100899100899), (29.750000000000053, 0.09990009990009989), (29.850000000000055, 0.20979020979020976), (29.950000000000056, 0.15984015984015984), (30.050000000000058, 0.14985014985014983), (30.15000000000006, 0.21978021978021975), </w:t>
      </w:r>
    </w:p>
    <w:p w:rsidR="00A63A23" w:rsidRDefault="00A63A23" w:rsidP="00A63A23">
      <w:pPr>
        <w:spacing w:after="0"/>
        <w:ind w:left="720"/>
        <w:jc w:val="both"/>
      </w:pPr>
    </w:p>
    <w:p w:rsidR="001F4497" w:rsidRDefault="001D54A5" w:rsidP="00A63A23">
      <w:pPr>
        <w:spacing w:after="0"/>
        <w:ind w:left="720"/>
        <w:jc w:val="both"/>
      </w:pPr>
      <w:r w:rsidRPr="001D54A5">
        <w:t xml:space="preserve">(30.25000000000006, 0.14985014985014983), (30.350000000000062, 0.2797202797202797), (30.450000000000063, 0.23976023976023975), (30.550000000000065, 0.1898101898101898), (30.650000000000066, 0.2697302697302697), (30.750000000000068, 0.19980019980019978), (30.85000000000007, 0.19980019980019978), (30.95000000000007, 0.16983016983016982), (31.05000000000007, 0.15984015984015984), (31.150000000000073, 0.2797202797202797), (31.250000000000075, 0.20979020979020976), (31.350000000000076, 0.2797202797202797), (31.450000000000077, 0.33966033966033965), (31.55000000000008, 0.2597402597402597), (31.65000000000008, 0.33966033966033965), (31.75000000000008, 0.2697302697302697), (31.850000000000083, 0.19980019980019978), (31.950000000000085, 0.33966033966033965), (32.05000000000008, 0.24975024975024973), (32.150000000000084, 0.3196803196803197), (32.250000000000085, 0.1898101898101898), (32.35000000000009, 0.23976023976023975), (32.45000000000009, 0.2797202797202797), (32.55000000000009, 0.22977022977022976), (32.65000000000009, 0.29970029970029965), (32.75000000000009, 0.21978021978021975), (32.850000000000094, 0.15984015984015984), (32.950000000000095, 0.1898101898101898), (33.0500000000001, 0.13986013986013984), (33.1500000000001, 0.12987012987012986), (33.2500000000001, 0.15984015984015984), (33.3500000000001, 0.05994005994005994), (33.4500000000001, 0.10989010989010987), (33.550000000000104, 0.05994005994005994), (33.650000000000105, 0.06993006993006992), (33.75000000000011, 0.05994005994005994), (33.85000000000011, 0.06993006993006992), (33.95000000000011, 0.02997002997002997), (34.05000000000011, 0.03996003996003996), (34.15000000000011, 0.049950049950049945), (34.250000000000114, 0.02997002997002997), (34.350000000000115, 0.00999000999000999), (34.45000000000012, 0.01998001998001998), (34.55000000000012, 0.01998001998001998), (34.65000000000012, 0.00999000999000999), (34.75000000000012, 0.00999000999000999), (34.85000000000012, 0.00999000999000999), (34.950000000000124, 0.0), (35.050000000000125, 0.0), (35.15000000000013, 0.0), (35.25000000000013, 0.00999000999000999), (35.35000000000013, 0.00999000999000999), (35.45000000000013, 0.0), (35.55000000000013, 0.0), (35.650000000000134, 0.0), (35.750000000000135, 0.0), (35.850000000000136, 0.0), (35.95000000000014, 0.0), (36.05000000000014, 0.0)] </w:t>
      </w:r>
      <w:r w:rsidR="00A63A23">
        <w:rPr>
          <w:noProof/>
          <w:lang w:val="en-IN" w:eastAsia="en-IN"/>
        </w:rPr>
        <w:drawing>
          <wp:inline distT="0" distB="0" distL="0" distR="0" wp14:anchorId="4A34D6CD" wp14:editId="61F5F484">
            <wp:extent cx="5348177" cy="2658139"/>
            <wp:effectExtent l="0" t="0" r="508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6841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ED1" w:rsidRDefault="00BB6ED1" w:rsidP="00BB6ED1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:rsidR="001F4497" w:rsidRDefault="00FF5F75" w:rsidP="001F4497">
      <w:pPr>
        <w:ind w:left="360"/>
      </w:pPr>
      <w:proofErr w:type="gramStart"/>
      <w:r>
        <w:t>Answer :</w:t>
      </w:r>
      <w:proofErr w:type="gramEnd"/>
      <w:r>
        <w:t xml:space="preserve"> (mi, p(mi))</w:t>
      </w:r>
    </w:p>
    <w:p w:rsidR="001F4497" w:rsidRDefault="00A63A23" w:rsidP="001F4497">
      <w:pPr>
        <w:ind w:left="360"/>
      </w:pPr>
      <w:r w:rsidRPr="00A63A23">
        <w:t>[(26.25, 0.001998001998001998), (26.75, 0.0), (27.25, 0.001998001998001998), (27.75, 0.00999000999000999), (28.25, 0.02197802197802198), (28.75, 0.04395604395604396), (29.25, 0.07592407592407592), (29.75, 0.11788211788211789), (30.25, 0.15984015984015984), (30.75, 0.17182817182817184), (31.25, 0.18581418581418582), (31.75, 0.2137862137862138), (32.25, 0.1998001998001998), (32.75, 0.18181818181818182), (33.25, 0.0979020979020979), (33.75, 0.05194805194805195), (34.25, 0.025974025974025976), (34.75, 0.00999000999000999), (35.25, 0.003996003996003996), (35.75, 0.0), (36.25, 0.0)]</w:t>
      </w:r>
    </w:p>
    <w:p w:rsidR="001F4497" w:rsidRDefault="00A63A23" w:rsidP="001F4497">
      <w:pPr>
        <w:ind w:left="360"/>
      </w:pPr>
      <w:r>
        <w:rPr>
          <w:noProof/>
          <w:lang w:val="en-IN" w:eastAsia="en-IN"/>
        </w:rPr>
        <w:drawing>
          <wp:inline distT="0" distB="0" distL="0" distR="0" wp14:anchorId="32A52D3B" wp14:editId="703F7298">
            <wp:extent cx="5545377" cy="3806456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6305" cy="3807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FF5F75" w:rsidRDefault="00FF5F75" w:rsidP="00FF5F75">
      <w:pPr>
        <w:ind w:left="360"/>
      </w:pPr>
      <w:proofErr w:type="gramStart"/>
      <w:r>
        <w:t>Answer :</w:t>
      </w:r>
      <w:proofErr w:type="gramEnd"/>
      <w:r>
        <w:t xml:space="preserve"> (mi, p(mi))</w:t>
      </w:r>
    </w:p>
    <w:p w:rsidR="001F4497" w:rsidRDefault="00A63A23" w:rsidP="001F4497">
      <w:pPr>
        <w:pStyle w:val="ListParagraph"/>
      </w:pPr>
      <w:r w:rsidRPr="00A63A23">
        <w:t>[(26.5, 0.000999000999000999), (27.5, 0.005994005994005994), (28.5, 0.03696303696303696), (29.5, 0.1108891108891109), (30.5, 0.18981018981018982), (31.5, 0.23376623376623376), (32.5, 0.21878121878121878), (33.5, 0.08591408591408592), (34.5, 0.01998001998001998), (35.5, 0.001998001998001998), (36.5, 0.0)]</w:t>
      </w:r>
    </w:p>
    <w:p w:rsidR="001F4497" w:rsidRDefault="00A63A23" w:rsidP="001F4497">
      <w:pPr>
        <w:pStyle w:val="ListParagraph"/>
      </w:pPr>
      <w:r>
        <w:rPr>
          <w:noProof/>
          <w:lang w:val="en-IN" w:eastAsia="en-IN"/>
        </w:rPr>
        <w:lastRenderedPageBreak/>
        <w:drawing>
          <wp:inline distT="0" distB="0" distL="0" distR="0" wp14:anchorId="10F66023" wp14:editId="7126EFD9">
            <wp:extent cx="5134369" cy="3785191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63681" cy="38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proofErr w:type="gramStart"/>
      <w:r w:rsidR="00BB6ED1">
        <w:t>a</w:t>
      </w:r>
      <w:r>
        <w:t xml:space="preserve"> and</w:t>
      </w:r>
      <w:proofErr w:type="gramEnd"/>
      <w:r>
        <w:t xml:space="preserve">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1D54A5" w:rsidRDefault="00FF5F75" w:rsidP="001D54A5">
      <w:pPr>
        <w:ind w:left="360"/>
      </w:pPr>
      <w:r>
        <w:t xml:space="preserve">Answer: (mi, </w:t>
      </w:r>
      <w:proofErr w:type="gramStart"/>
      <w:r>
        <w:t>p(</w:t>
      </w:r>
      <w:proofErr w:type="gramEnd"/>
      <w:r>
        <w:t>mi))</w:t>
      </w:r>
    </w:p>
    <w:p w:rsidR="000C21D1" w:rsidRDefault="003E38AA" w:rsidP="001D54A5">
      <w:pPr>
        <w:ind w:left="360"/>
      </w:pPr>
      <w:r w:rsidRPr="003E38AA">
        <w:lastRenderedPageBreak/>
        <w:t xml:space="preserve">[(27.0, 0.0034965034965034965), (29.0, 0.07642357642357642), (31.0, 0.2202797202797203), (33.0, 0.16183816183816183), (35.0, 0.01098901098901099), (37.0, 0.0)] </w:t>
      </w:r>
      <w:r>
        <w:rPr>
          <w:noProof/>
          <w:lang w:val="en-IN" w:eastAsia="en-IN"/>
        </w:rPr>
        <w:drawing>
          <wp:inline distT="0" distB="0" distL="0" distR="0" wp14:anchorId="5B193FAD" wp14:editId="6740FC3A">
            <wp:extent cx="5752214" cy="3987818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8247" cy="399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21D1" w:rsidRDefault="000C21D1" w:rsidP="00476112">
      <w:pPr>
        <w:pStyle w:val="ListParagraph"/>
      </w:pPr>
    </w:p>
    <w:p w:rsidR="00FC7BDF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:rsidR="00504B54" w:rsidRDefault="00504B54" w:rsidP="00504B54">
      <w:pPr>
        <w:ind w:left="360"/>
      </w:pPr>
      <w:r>
        <w:t>Answer: In my opinion, histogram with 0.5 value of h</w:t>
      </w:r>
      <w:r w:rsidR="002E1081">
        <w:t xml:space="preserve"> (the one in answer 1. e)</w:t>
      </w:r>
      <w:r>
        <w:t xml:space="preserve"> provides us better insights than rest other histogram</w:t>
      </w:r>
      <w:r w:rsidR="002E1081">
        <w:t>. Though it doesn’t have such fine details like the histogram with value of h = 0.1 but it does give fine details better than rest other histograms. Also, it gives some insight about big picture not as good as histogram with value of h as 1 and 2 but better than histogram with 0.1 as value of h.</w:t>
      </w:r>
    </w:p>
    <w:p w:rsidR="000C46CA" w:rsidRDefault="000C46CA" w:rsidP="000C46CA">
      <w:pPr>
        <w:pStyle w:val="ListParagraph"/>
      </w:pPr>
    </w:p>
    <w:p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A974B9" w:rsidP="00EB2917">
      <w:pPr>
        <w:pStyle w:val="Heading1"/>
      </w:pPr>
      <w:r>
        <w:lastRenderedPageBreak/>
        <w:t>Question 2 (2</w:t>
      </w:r>
      <w:r w:rsidR="00EB2917">
        <w:t>0 points)</w:t>
      </w:r>
    </w:p>
    <w:p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:rsidR="00D47645" w:rsidRDefault="00D47645" w:rsidP="00A974B9">
      <w:pPr>
        <w:pStyle w:val="ListParagraph"/>
        <w:ind w:left="0"/>
      </w:pPr>
    </w:p>
    <w:p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 xml:space="preserve">What </w:t>
      </w:r>
      <w:r w:rsidR="001248BE">
        <w:t>is</w:t>
      </w:r>
      <w:r w:rsidR="00A974B9">
        <w:t xml:space="preserve"> the five-number summary of x</w:t>
      </w:r>
      <w:r>
        <w:t>?</w:t>
      </w:r>
      <w:r w:rsidR="00D47645">
        <w:t xml:space="preserve">  What are the values of the 1.5 IQR whiskers?</w:t>
      </w:r>
    </w:p>
    <w:p w:rsidR="004916A3" w:rsidRDefault="004916A3" w:rsidP="004916A3">
      <w:pPr>
        <w:spacing w:after="0"/>
      </w:pPr>
      <w:r>
        <w:t xml:space="preserve">Answer: </w:t>
      </w:r>
      <w:r>
        <w:tab/>
      </w:r>
    </w:p>
    <w:p w:rsidR="004916A3" w:rsidRDefault="004916A3" w:rsidP="004916A3">
      <w:pPr>
        <w:spacing w:after="0"/>
        <w:ind w:left="1080" w:firstLine="360"/>
      </w:pPr>
      <w:proofErr w:type="gramStart"/>
      <w:r>
        <w:t>min</w:t>
      </w:r>
      <w:proofErr w:type="gramEnd"/>
      <w:r>
        <w:t xml:space="preserve">        26.3</w:t>
      </w:r>
    </w:p>
    <w:p w:rsidR="004916A3" w:rsidRDefault="004916A3" w:rsidP="004916A3">
      <w:pPr>
        <w:spacing w:after="0"/>
        <w:ind w:left="720" w:firstLine="720"/>
      </w:pPr>
      <w:r>
        <w:t>25%        30.4</w:t>
      </w:r>
    </w:p>
    <w:p w:rsidR="004916A3" w:rsidRDefault="004916A3" w:rsidP="004916A3">
      <w:pPr>
        <w:spacing w:after="0"/>
        <w:ind w:left="1080" w:firstLine="360"/>
      </w:pPr>
      <w:r>
        <w:t>50%        31.5</w:t>
      </w:r>
    </w:p>
    <w:p w:rsidR="004916A3" w:rsidRDefault="004916A3" w:rsidP="004916A3">
      <w:pPr>
        <w:spacing w:after="0"/>
        <w:ind w:left="720" w:firstLine="720"/>
      </w:pPr>
      <w:r>
        <w:t>75%        32.4</w:t>
      </w:r>
    </w:p>
    <w:p w:rsidR="004916A3" w:rsidRDefault="004916A3" w:rsidP="004916A3">
      <w:pPr>
        <w:spacing w:after="0"/>
        <w:ind w:left="1080" w:firstLine="360"/>
      </w:pPr>
      <w:proofErr w:type="gramStart"/>
      <w:r>
        <w:t>max</w:t>
      </w:r>
      <w:proofErr w:type="gramEnd"/>
      <w:r>
        <w:t xml:space="preserve">        35.4</w:t>
      </w:r>
    </w:p>
    <w:p w:rsidR="004916A3" w:rsidRDefault="004916A3" w:rsidP="004916A3">
      <w:pPr>
        <w:spacing w:after="0"/>
        <w:ind w:left="1080" w:firstLine="360"/>
      </w:pPr>
      <w:r>
        <w:t>Lower whisker = 27.4</w:t>
      </w:r>
    </w:p>
    <w:p w:rsidR="004916A3" w:rsidRDefault="004916A3" w:rsidP="004916A3">
      <w:pPr>
        <w:spacing w:after="0"/>
        <w:ind w:left="1080" w:firstLine="360"/>
      </w:pPr>
      <w:r>
        <w:t>Upper whisker = 35.4</w:t>
      </w:r>
    </w:p>
    <w:p w:rsidR="007A1D79" w:rsidRDefault="007A1D79" w:rsidP="007A1D79">
      <w:pPr>
        <w:pStyle w:val="ListParagraph"/>
      </w:pPr>
    </w:p>
    <w:p w:rsidR="007A1D79" w:rsidRDefault="00E0350E" w:rsidP="007A1D7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:rsidR="0033741C" w:rsidRDefault="004916A3" w:rsidP="004916A3">
      <w:r>
        <w:t xml:space="preserve">Answer: </w:t>
      </w:r>
      <w:r w:rsidR="0033741C">
        <w:tab/>
      </w:r>
    </w:p>
    <w:p w:rsidR="004916A3" w:rsidRDefault="0033741C" w:rsidP="0033741C">
      <w:pPr>
        <w:ind w:left="720" w:firstLine="720"/>
      </w:pPr>
      <w:r>
        <w:t>Group 0</w:t>
      </w:r>
    </w:p>
    <w:p w:rsidR="004916A3" w:rsidRDefault="004916A3" w:rsidP="004916A3">
      <w:pPr>
        <w:spacing w:after="0"/>
      </w:pPr>
      <w:r>
        <w:tab/>
      </w:r>
      <w:r>
        <w:tab/>
      </w:r>
      <w:r w:rsidR="00A03937">
        <w:t xml:space="preserve">Min = </w:t>
      </w:r>
      <w:r>
        <w:t>26.3</w:t>
      </w:r>
    </w:p>
    <w:p w:rsidR="004916A3" w:rsidRDefault="00A03937" w:rsidP="004916A3">
      <w:pPr>
        <w:spacing w:after="0"/>
        <w:ind w:left="720" w:firstLine="720"/>
      </w:pPr>
      <w:proofErr w:type="gramStart"/>
      <w:r>
        <w:t>Q1  =</w:t>
      </w:r>
      <w:proofErr w:type="gramEnd"/>
      <w:r>
        <w:t xml:space="preserve"> </w:t>
      </w:r>
      <w:r w:rsidR="004916A3">
        <w:t xml:space="preserve"> 29.4</w:t>
      </w:r>
    </w:p>
    <w:p w:rsidR="004916A3" w:rsidRDefault="00212A41" w:rsidP="004916A3">
      <w:pPr>
        <w:spacing w:after="0"/>
        <w:ind w:left="720" w:firstLine="720"/>
      </w:pPr>
      <w:r>
        <w:t xml:space="preserve">Q2 </w:t>
      </w:r>
      <w:proofErr w:type="gramStart"/>
      <w:r>
        <w:t xml:space="preserve">= </w:t>
      </w:r>
      <w:r w:rsidR="004916A3">
        <w:t xml:space="preserve"> 30.0</w:t>
      </w:r>
      <w:proofErr w:type="gramEnd"/>
    </w:p>
    <w:p w:rsidR="004916A3" w:rsidRDefault="00212A41" w:rsidP="004916A3">
      <w:pPr>
        <w:spacing w:after="0"/>
        <w:ind w:left="720" w:firstLine="720"/>
      </w:pPr>
      <w:r>
        <w:t xml:space="preserve">Q3 </w:t>
      </w:r>
      <w:proofErr w:type="gramStart"/>
      <w:r>
        <w:t>=</w:t>
      </w:r>
      <w:r w:rsidR="004916A3">
        <w:t xml:space="preserve">  30.6</w:t>
      </w:r>
      <w:proofErr w:type="gramEnd"/>
    </w:p>
    <w:p w:rsidR="004916A3" w:rsidRDefault="004916A3" w:rsidP="004916A3">
      <w:pPr>
        <w:spacing w:after="0"/>
        <w:ind w:left="720" w:firstLine="720"/>
      </w:pPr>
      <w:proofErr w:type="gramStart"/>
      <w:r>
        <w:t>max</w:t>
      </w:r>
      <w:proofErr w:type="gramEnd"/>
      <w:r>
        <w:t xml:space="preserve"> </w:t>
      </w:r>
      <w:r w:rsidR="00212A41">
        <w:t>=</w:t>
      </w:r>
      <w:r>
        <w:t xml:space="preserve"> 32.2</w:t>
      </w:r>
    </w:p>
    <w:p w:rsidR="0033741C" w:rsidRDefault="0033741C" w:rsidP="004916A3">
      <w:pPr>
        <w:spacing w:after="0"/>
        <w:ind w:left="720" w:firstLine="720"/>
      </w:pPr>
      <w:r>
        <w:t>Lower whisker = 27.6</w:t>
      </w:r>
    </w:p>
    <w:p w:rsidR="0033741C" w:rsidRDefault="0033741C" w:rsidP="004916A3">
      <w:pPr>
        <w:spacing w:after="0"/>
        <w:ind w:left="720" w:firstLine="720"/>
      </w:pPr>
      <w:r>
        <w:t xml:space="preserve">Upper whisker = </w:t>
      </w:r>
      <w:r w:rsidR="00A03937">
        <w:t>32.4</w:t>
      </w:r>
    </w:p>
    <w:p w:rsidR="0033741C" w:rsidRDefault="0033741C" w:rsidP="004916A3">
      <w:pPr>
        <w:spacing w:after="0"/>
        <w:ind w:left="720" w:firstLine="720"/>
      </w:pPr>
      <w:r>
        <w:t>Group 1</w:t>
      </w:r>
    </w:p>
    <w:p w:rsidR="0033741C" w:rsidRDefault="0033741C" w:rsidP="0033741C">
      <w:pPr>
        <w:spacing w:after="0"/>
        <w:ind w:left="720" w:firstLine="720"/>
      </w:pPr>
      <w:proofErr w:type="gramStart"/>
      <w:r>
        <w:t>min</w:t>
      </w:r>
      <w:proofErr w:type="gramEnd"/>
      <w:r>
        <w:t xml:space="preserve"> </w:t>
      </w:r>
      <w:r w:rsidR="00212A41">
        <w:t>=</w:t>
      </w:r>
      <w:r>
        <w:t xml:space="preserve"> 29.1</w:t>
      </w:r>
    </w:p>
    <w:p w:rsidR="0033741C" w:rsidRDefault="00212A41" w:rsidP="0033741C">
      <w:pPr>
        <w:spacing w:after="0"/>
        <w:ind w:left="720" w:firstLine="720"/>
      </w:pPr>
      <w:r>
        <w:t>Q1</w:t>
      </w:r>
      <w:bookmarkStart w:id="0" w:name="_GoBack"/>
      <w:bookmarkEnd w:id="0"/>
      <w:r>
        <w:t xml:space="preserve"> </w:t>
      </w:r>
      <w:proofErr w:type="gramStart"/>
      <w:r>
        <w:t>=</w:t>
      </w:r>
      <w:r w:rsidR="0033741C">
        <w:t xml:space="preserve">  31.4</w:t>
      </w:r>
      <w:proofErr w:type="gramEnd"/>
    </w:p>
    <w:p w:rsidR="0033741C" w:rsidRDefault="00212A41" w:rsidP="0033741C">
      <w:pPr>
        <w:spacing w:after="0"/>
        <w:ind w:left="720" w:firstLine="720"/>
      </w:pPr>
      <w:r>
        <w:t>Q2 =</w:t>
      </w:r>
      <w:r w:rsidR="0033741C">
        <w:t xml:space="preserve">   32.1</w:t>
      </w:r>
    </w:p>
    <w:p w:rsidR="0033741C" w:rsidRDefault="00212A41" w:rsidP="0033741C">
      <w:pPr>
        <w:spacing w:after="0"/>
        <w:ind w:left="720" w:firstLine="720"/>
      </w:pPr>
      <w:r>
        <w:t>Q3 =</w:t>
      </w:r>
      <w:r w:rsidR="0033741C">
        <w:t xml:space="preserve">   32.7</w:t>
      </w:r>
    </w:p>
    <w:p w:rsidR="0033741C" w:rsidRDefault="0033741C" w:rsidP="0033741C">
      <w:pPr>
        <w:spacing w:after="0"/>
        <w:ind w:left="720" w:firstLine="720"/>
      </w:pPr>
      <w:proofErr w:type="gramStart"/>
      <w:r>
        <w:t>max</w:t>
      </w:r>
      <w:proofErr w:type="gramEnd"/>
      <w:r>
        <w:t xml:space="preserve"> </w:t>
      </w:r>
      <w:r w:rsidR="00212A41">
        <w:t>=</w:t>
      </w:r>
      <w:r>
        <w:t xml:space="preserve"> 35.4</w:t>
      </w:r>
    </w:p>
    <w:p w:rsidR="0033741C" w:rsidRDefault="0033741C" w:rsidP="0033741C">
      <w:pPr>
        <w:spacing w:after="0"/>
        <w:ind w:left="720" w:firstLine="720"/>
      </w:pPr>
      <w:r>
        <w:t>Lower whisker =</w:t>
      </w:r>
      <w:r w:rsidR="00A03937">
        <w:t xml:space="preserve"> 29.45</w:t>
      </w:r>
    </w:p>
    <w:p w:rsidR="0033741C" w:rsidRDefault="0033741C" w:rsidP="0033741C">
      <w:pPr>
        <w:spacing w:after="0"/>
        <w:ind w:left="720" w:firstLine="720"/>
      </w:pPr>
      <w:r>
        <w:t>Upper whisker =</w:t>
      </w:r>
      <w:r w:rsidR="00A03937">
        <w:t xml:space="preserve"> 34.65</w:t>
      </w:r>
    </w:p>
    <w:p w:rsidR="007A1D79" w:rsidRDefault="007A1D79" w:rsidP="007A1D79">
      <w:pPr>
        <w:pStyle w:val="ListParagraph"/>
      </w:pPr>
    </w:p>
    <w:p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:rsidR="003E38AA" w:rsidRDefault="003E38AA" w:rsidP="003E38AA">
      <w:pPr>
        <w:ind w:left="360"/>
      </w:pPr>
      <w:r>
        <w:t xml:space="preserve">Answer: </w:t>
      </w:r>
      <w:r w:rsidR="00A03937">
        <w:t xml:space="preserve"> Yes</w:t>
      </w:r>
    </w:p>
    <w:p w:rsidR="003E38AA" w:rsidRDefault="003E38AA" w:rsidP="003E38AA">
      <w:pPr>
        <w:ind w:left="360"/>
      </w:pPr>
      <w:r>
        <w:rPr>
          <w:noProof/>
          <w:lang w:val="en-IN" w:eastAsia="en-IN"/>
        </w:rPr>
        <w:lastRenderedPageBreak/>
        <w:drawing>
          <wp:inline distT="0" distB="0" distL="0" distR="0" wp14:anchorId="4AA16A3C" wp14:editId="0C74F770">
            <wp:extent cx="5231219" cy="3742548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30766" cy="374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0C5" w:rsidRDefault="00D750C5" w:rsidP="007A1D79">
      <w:pPr>
        <w:pStyle w:val="ListParagraph"/>
        <w:ind w:left="360"/>
      </w:pPr>
    </w:p>
    <w:p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.</w:t>
      </w:r>
      <w:r w:rsidR="00A163BA">
        <w:br/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:rsidR="00B54C1F" w:rsidRDefault="00A03937" w:rsidP="00A03937">
      <w:pPr>
        <w:ind w:left="360"/>
      </w:pPr>
      <w:r>
        <w:t xml:space="preserve">Answer: </w:t>
      </w:r>
    </w:p>
    <w:p w:rsidR="00A03937" w:rsidRDefault="00A03937" w:rsidP="00A03937">
      <w:pPr>
        <w:ind w:left="360"/>
        <w:jc w:val="center"/>
      </w:pPr>
      <w:r>
        <w:rPr>
          <w:noProof/>
          <w:lang w:val="en-IN" w:eastAsia="en-IN"/>
        </w:rPr>
        <w:drawing>
          <wp:inline distT="0" distB="0" distL="0" distR="0" wp14:anchorId="4C74D7F1" wp14:editId="72862954">
            <wp:extent cx="3955312" cy="3017676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2686" cy="3015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E12" w:rsidRDefault="00B35A7A" w:rsidP="007A1D79">
      <w:pPr>
        <w:pStyle w:val="ListParagraph"/>
      </w:pPr>
      <w:r>
        <w:lastRenderedPageBreak/>
        <w:t xml:space="preserve"> </w:t>
      </w:r>
    </w:p>
    <w:p w:rsidR="00EB2917" w:rsidRDefault="00EB2917" w:rsidP="00A03937">
      <w:r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:rsidR="00CB3DBF" w:rsidRDefault="00CB3DBF" w:rsidP="00CB3DBF">
      <w:r>
        <w:t xml:space="preserve">Answer:  </w:t>
      </w:r>
      <w:r w:rsidRPr="00CB3DBF">
        <w:t>19.9497</w:t>
      </w:r>
    </w:p>
    <w:p w:rsidR="00284EC4" w:rsidRDefault="00284EC4" w:rsidP="00284EC4">
      <w:pPr>
        <w:pStyle w:val="ListParagraph"/>
      </w:pPr>
    </w:p>
    <w:p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:rsidR="004A14D7" w:rsidRDefault="004A14D7" w:rsidP="004A14D7">
      <w:r>
        <w:t xml:space="preserve">Answer: </w:t>
      </w:r>
    </w:p>
    <w:p w:rsidR="005C20A9" w:rsidRDefault="005C20A9" w:rsidP="005C20A9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317129EE" wp14:editId="219CD599">
            <wp:extent cx="4455042" cy="3452853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7852" cy="345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0A9" w:rsidRDefault="005C20A9" w:rsidP="005C20A9">
      <w:pPr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 wp14:anchorId="656BA672" wp14:editId="6DDD47BE">
            <wp:extent cx="4880344" cy="392235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77823" cy="3920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0A9" w:rsidRDefault="005C20A9" w:rsidP="005C20A9">
      <w:pPr>
        <w:jc w:val="center"/>
      </w:pPr>
    </w:p>
    <w:p w:rsidR="005C20A9" w:rsidRDefault="005C20A9" w:rsidP="005C20A9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418A017A" wp14:editId="2C43D108">
            <wp:extent cx="4922874" cy="375897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27892" cy="3762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0A9" w:rsidRDefault="005C20A9" w:rsidP="005C20A9">
      <w:pPr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 wp14:anchorId="2DCA09CA" wp14:editId="3035D7B2">
            <wp:extent cx="5238750" cy="4105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0A9" w:rsidRDefault="005C20A9" w:rsidP="005C20A9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348F2638" wp14:editId="62A6A475">
            <wp:extent cx="4901609" cy="3748289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07102" cy="375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0A9" w:rsidRDefault="005C20A9" w:rsidP="005C20A9">
      <w:pPr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 wp14:anchorId="54796A23" wp14:editId="30C35E41">
            <wp:extent cx="4657060" cy="369727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55896" cy="3696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676" w:rsidRDefault="00B02676" w:rsidP="00B02676">
      <w:pPr>
        <w:pStyle w:val="ListParagraph"/>
      </w:pPr>
    </w:p>
    <w:p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:rsidR="005C20A9" w:rsidRDefault="005C20A9" w:rsidP="005C20A9">
      <w:r>
        <w:t xml:space="preserve">      Answer:  6</w:t>
      </w:r>
    </w:p>
    <w:p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:rsidR="005C20A9" w:rsidRDefault="005C20A9" w:rsidP="005C20A9">
      <w:pPr>
        <w:ind w:firstLine="360"/>
      </w:pPr>
      <w:r>
        <w:t>Answer:</w:t>
      </w:r>
      <w:r>
        <w:tab/>
      </w:r>
      <w:r>
        <w:t xml:space="preserve">Transformation Matrix = </w:t>
      </w:r>
    </w:p>
    <w:p w:rsidR="005C20A9" w:rsidRDefault="005C20A9" w:rsidP="004C72C8">
      <w:pPr>
        <w:spacing w:after="0"/>
        <w:ind w:firstLine="360"/>
        <w:jc w:val="both"/>
      </w:pPr>
      <w:r>
        <w:t xml:space="preserve"> [[-6.49862374e-08 -2.41194689e-</w:t>
      </w:r>
      <w:proofErr w:type="gramStart"/>
      <w:r>
        <w:t>07  2.69941036e</w:t>
      </w:r>
      <w:proofErr w:type="gramEnd"/>
      <w:r>
        <w:t>-07 -2.42525871e-07</w:t>
      </w:r>
    </w:p>
    <w:p w:rsidR="005C20A9" w:rsidRDefault="005C20A9" w:rsidP="004C72C8">
      <w:pPr>
        <w:spacing w:after="0"/>
        <w:ind w:firstLine="360"/>
        <w:jc w:val="both"/>
      </w:pPr>
      <w:r>
        <w:t xml:space="preserve">  -7.90492750e-</w:t>
      </w:r>
      <w:proofErr w:type="gramStart"/>
      <w:r>
        <w:t>07  5.96286732e</w:t>
      </w:r>
      <w:proofErr w:type="gramEnd"/>
      <w:r>
        <w:t>-07]</w:t>
      </w:r>
    </w:p>
    <w:p w:rsidR="005C20A9" w:rsidRDefault="005C20A9" w:rsidP="004C72C8">
      <w:pPr>
        <w:spacing w:after="0"/>
        <w:ind w:firstLine="360"/>
        <w:jc w:val="both"/>
      </w:pPr>
      <w:r>
        <w:t xml:space="preserve"> </w:t>
      </w:r>
      <w:proofErr w:type="gramStart"/>
      <w:r>
        <w:t>[ 7.31656633e</w:t>
      </w:r>
      <w:proofErr w:type="gramEnd"/>
      <w:r>
        <w:t>-05 -2.94741983e-04  9.48855536e-05  1.77761538e-03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3.51604254e-</w:t>
      </w:r>
      <w:proofErr w:type="gramStart"/>
      <w:r>
        <w:t>06  2.20559915e</w:t>
      </w:r>
      <w:proofErr w:type="gramEnd"/>
      <w:r>
        <w:t>-10]</w:t>
      </w:r>
    </w:p>
    <w:p w:rsidR="005C20A9" w:rsidRDefault="005C20A9" w:rsidP="004C72C8">
      <w:pPr>
        <w:spacing w:after="0"/>
        <w:ind w:firstLine="360"/>
        <w:jc w:val="both"/>
      </w:pPr>
      <w:r>
        <w:t xml:space="preserve"> [-1.18697179e-</w:t>
      </w:r>
      <w:proofErr w:type="gramStart"/>
      <w:r>
        <w:t>02  1.70828329e</w:t>
      </w:r>
      <w:proofErr w:type="gramEnd"/>
      <w:r>
        <w:t>-03 -7.68683456e-04  2.03673350e-05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1.76401304e-</w:t>
      </w:r>
      <w:proofErr w:type="gramStart"/>
      <w:r>
        <w:t>07  9.09938972e</w:t>
      </w:r>
      <w:proofErr w:type="gramEnd"/>
      <w:r>
        <w:t>-12]</w:t>
      </w:r>
    </w:p>
    <w:p w:rsidR="005C20A9" w:rsidRDefault="005C20A9" w:rsidP="004C72C8">
      <w:pPr>
        <w:spacing w:after="0"/>
        <w:ind w:firstLine="360"/>
        <w:jc w:val="both"/>
      </w:pPr>
      <w:r>
        <w:t xml:space="preserve"> </w:t>
      </w:r>
      <w:proofErr w:type="gramStart"/>
      <w:r>
        <w:t>[ 1.92524315e</w:t>
      </w:r>
      <w:proofErr w:type="gramEnd"/>
      <w:r>
        <w:t>-06 -5.37085514e-05  2.32038406e-05 -5.78327741e-05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1.08753133e-</w:t>
      </w:r>
      <w:proofErr w:type="gramStart"/>
      <w:r>
        <w:t>04  4.32672436e</w:t>
      </w:r>
      <w:proofErr w:type="gramEnd"/>
      <w:r>
        <w:t>-09]</w:t>
      </w:r>
    </w:p>
    <w:p w:rsidR="005C20A9" w:rsidRDefault="005C20A9" w:rsidP="004C72C8">
      <w:pPr>
        <w:spacing w:after="0"/>
        <w:ind w:firstLine="360"/>
        <w:jc w:val="both"/>
      </w:pPr>
      <w:r>
        <w:t xml:space="preserve"> </w:t>
      </w:r>
      <w:proofErr w:type="gramStart"/>
      <w:r>
        <w:t>[ 8.34989734e</w:t>
      </w:r>
      <w:proofErr w:type="gramEnd"/>
      <w:r>
        <w:t>-04 -2.29964514e-03 -7.25509934e-03  1.11508242e-05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2.39238772e-</w:t>
      </w:r>
      <w:proofErr w:type="gramStart"/>
      <w:r>
        <w:t>07  2.85768709e</w:t>
      </w:r>
      <w:proofErr w:type="gramEnd"/>
      <w:r>
        <w:t>-11]</w:t>
      </w:r>
    </w:p>
    <w:p w:rsidR="005C20A9" w:rsidRDefault="005C20A9" w:rsidP="004C72C8">
      <w:pPr>
        <w:spacing w:after="0"/>
        <w:ind w:firstLine="360"/>
        <w:jc w:val="both"/>
      </w:pPr>
      <w:r>
        <w:t xml:space="preserve"> </w:t>
      </w:r>
      <w:proofErr w:type="gramStart"/>
      <w:r>
        <w:t>[ 2.10964750e</w:t>
      </w:r>
      <w:proofErr w:type="gramEnd"/>
      <w:r>
        <w:t>-03  1.05319439e-02 -1.45669326e-03  4.85837631e-05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6.76601477e-</w:t>
      </w:r>
      <w:proofErr w:type="gramStart"/>
      <w:r>
        <w:t>07  4.66565230e</w:t>
      </w:r>
      <w:proofErr w:type="gramEnd"/>
      <w:r>
        <w:t>-11]]</w:t>
      </w:r>
    </w:p>
    <w:p w:rsidR="005C20A9" w:rsidRDefault="005C20A9" w:rsidP="004C72C8">
      <w:pPr>
        <w:spacing w:after="0"/>
        <w:ind w:firstLine="360"/>
        <w:jc w:val="both"/>
      </w:pPr>
      <w:r>
        <w:lastRenderedPageBreak/>
        <w:t xml:space="preserve">Transformed x = </w:t>
      </w:r>
    </w:p>
    <w:p w:rsidR="005C20A9" w:rsidRDefault="005C20A9" w:rsidP="004C72C8">
      <w:pPr>
        <w:spacing w:after="0"/>
        <w:ind w:firstLine="360"/>
        <w:jc w:val="both"/>
      </w:pPr>
      <w:r>
        <w:t xml:space="preserve"> [</w:t>
      </w:r>
      <w:proofErr w:type="gramStart"/>
      <w:r>
        <w:t>[ 5.96859502e</w:t>
      </w:r>
      <w:proofErr w:type="gramEnd"/>
      <w:r>
        <w:t>-03  1.02081629e-02 -6.64664861e-03  1.39590283e-02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9.39352141e-</w:t>
      </w:r>
      <w:proofErr w:type="gramStart"/>
      <w:r>
        <w:t>03  6.56324665e</w:t>
      </w:r>
      <w:proofErr w:type="gramEnd"/>
      <w:r>
        <w:t>-04]</w:t>
      </w:r>
    </w:p>
    <w:p w:rsidR="005C20A9" w:rsidRDefault="005C20A9" w:rsidP="004C72C8">
      <w:pPr>
        <w:spacing w:after="0"/>
        <w:ind w:firstLine="360"/>
        <w:jc w:val="both"/>
      </w:pPr>
      <w:r>
        <w:t xml:space="preserve"> [-2.09672310e-</w:t>
      </w:r>
      <w:proofErr w:type="gramStart"/>
      <w:r>
        <w:t>02  5.01932025e</w:t>
      </w:r>
      <w:proofErr w:type="gramEnd"/>
      <w:r>
        <w:t>-03  8.51930607e-04  5.16174400e-03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1.22658834e-</w:t>
      </w:r>
      <w:proofErr w:type="gramStart"/>
      <w:r>
        <w:t>02  7.75702220e</w:t>
      </w:r>
      <w:proofErr w:type="gramEnd"/>
      <w:r>
        <w:t>-04]</w:t>
      </w:r>
    </w:p>
    <w:p w:rsidR="005C20A9" w:rsidRDefault="005C20A9" w:rsidP="004C72C8">
      <w:pPr>
        <w:spacing w:after="0"/>
        <w:ind w:firstLine="360"/>
        <w:jc w:val="both"/>
      </w:pPr>
      <w:r>
        <w:t xml:space="preserve"> </w:t>
      </w:r>
      <w:proofErr w:type="gramStart"/>
      <w:r>
        <w:t>[ 7.64597676e</w:t>
      </w:r>
      <w:proofErr w:type="gramEnd"/>
      <w:r>
        <w:t>-03  1.97528525e-02 -7.38335310e-03 -1.71350853e-03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1.50348109e-</w:t>
      </w:r>
      <w:proofErr w:type="gramStart"/>
      <w:r>
        <w:t>02  8.95075830e</w:t>
      </w:r>
      <w:proofErr w:type="gramEnd"/>
      <w:r>
        <w:t>-04]</w:t>
      </w:r>
    </w:p>
    <w:p w:rsidR="005C20A9" w:rsidRDefault="005C20A9" w:rsidP="004C72C8">
      <w:pPr>
        <w:spacing w:after="0"/>
        <w:ind w:firstLine="360"/>
        <w:jc w:val="both"/>
      </w:pPr>
      <w:r>
        <w:t xml:space="preserve"> ...</w:t>
      </w:r>
    </w:p>
    <w:p w:rsidR="005C20A9" w:rsidRDefault="005C20A9" w:rsidP="004C72C8">
      <w:pPr>
        <w:spacing w:after="0"/>
        <w:ind w:firstLine="360"/>
        <w:jc w:val="both"/>
      </w:pPr>
      <w:r>
        <w:t xml:space="preserve"> [-7.18408819e-05 -1.62580211e-</w:t>
      </w:r>
      <w:proofErr w:type="gramStart"/>
      <w:r>
        <w:t>02  2.75078514e</w:t>
      </w:r>
      <w:proofErr w:type="gramEnd"/>
      <w:r>
        <w:t>-02 -7.13245766e-03</w:t>
      </w:r>
    </w:p>
    <w:p w:rsidR="005C20A9" w:rsidRDefault="005C20A9" w:rsidP="004C72C8">
      <w:pPr>
        <w:spacing w:after="0"/>
        <w:ind w:firstLine="360"/>
        <w:jc w:val="both"/>
      </w:pPr>
      <w:r>
        <w:t xml:space="preserve">  -4.74021952e-</w:t>
      </w:r>
      <w:proofErr w:type="gramStart"/>
      <w:r>
        <w:t>02  5.31896971e</w:t>
      </w:r>
      <w:proofErr w:type="gramEnd"/>
      <w:r>
        <w:t>-02]</w:t>
      </w:r>
    </w:p>
    <w:p w:rsidR="005C20A9" w:rsidRDefault="005C20A9" w:rsidP="004C72C8">
      <w:pPr>
        <w:spacing w:after="0"/>
        <w:ind w:firstLine="360"/>
        <w:jc w:val="both"/>
      </w:pPr>
      <w:r>
        <w:t xml:space="preserve"> [-1.80147801e-04 -1.62154130e-</w:t>
      </w:r>
      <w:proofErr w:type="gramStart"/>
      <w:r>
        <w:t>02  2.76213381e</w:t>
      </w:r>
      <w:proofErr w:type="gramEnd"/>
      <w:r>
        <w:t>-02 -9.17125411e-03</w:t>
      </w:r>
    </w:p>
    <w:p w:rsidR="005C20A9" w:rsidRDefault="005C20A9" w:rsidP="004C72C8">
      <w:pPr>
        <w:spacing w:after="0"/>
        <w:ind w:firstLine="360"/>
        <w:jc w:val="both"/>
      </w:pPr>
      <w:r>
        <w:t xml:space="preserve">  -4.76625006e-</w:t>
      </w:r>
      <w:proofErr w:type="gramStart"/>
      <w:r>
        <w:t>02  5.35474776e</w:t>
      </w:r>
      <w:proofErr w:type="gramEnd"/>
      <w:r>
        <w:t>-02]</w:t>
      </w:r>
    </w:p>
    <w:p w:rsidR="005C20A9" w:rsidRDefault="005C20A9" w:rsidP="004C72C8">
      <w:pPr>
        <w:spacing w:after="0"/>
        <w:ind w:firstLine="360"/>
        <w:jc w:val="both"/>
      </w:pPr>
      <w:r>
        <w:t xml:space="preserve"> [-2.21157680e-03 -2.73884697e-</w:t>
      </w:r>
      <w:proofErr w:type="gramStart"/>
      <w:r>
        <w:t>02  2.93391341e</w:t>
      </w:r>
      <w:proofErr w:type="gramEnd"/>
      <w:r>
        <w:t>-02 -7.81347172e-03</w:t>
      </w:r>
    </w:p>
    <w:p w:rsidR="005C20A9" w:rsidRDefault="005C20A9" w:rsidP="004C72C8">
      <w:pPr>
        <w:spacing w:after="0"/>
        <w:ind w:firstLine="360"/>
        <w:jc w:val="both"/>
      </w:pPr>
      <w:r>
        <w:t xml:space="preserve">  -4.70861917e-</w:t>
      </w:r>
      <w:proofErr w:type="gramStart"/>
      <w:r>
        <w:t>02  5.36071324e</w:t>
      </w:r>
      <w:proofErr w:type="gramEnd"/>
      <w:r>
        <w:t>-02]]</w:t>
      </w:r>
    </w:p>
    <w:p w:rsidR="005C20A9" w:rsidRDefault="005C20A9" w:rsidP="004C72C8">
      <w:pPr>
        <w:spacing w:after="0"/>
        <w:ind w:firstLine="360"/>
        <w:jc w:val="both"/>
      </w:pPr>
      <w:r>
        <w:t xml:space="preserve">Identity Matrix = </w:t>
      </w:r>
    </w:p>
    <w:p w:rsidR="005C20A9" w:rsidRDefault="005C20A9" w:rsidP="004C72C8">
      <w:pPr>
        <w:spacing w:after="0"/>
        <w:ind w:firstLine="360"/>
        <w:jc w:val="both"/>
      </w:pPr>
      <w:r>
        <w:t xml:space="preserve"> [</w:t>
      </w:r>
      <w:proofErr w:type="gramStart"/>
      <w:r>
        <w:t>[ 1.00000000e</w:t>
      </w:r>
      <w:proofErr w:type="gramEnd"/>
      <w:r>
        <w:t>+00 -3.00432422e-16 -4.61219604e-16  5.45323877e-15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1.20996962e-15 -1.28911638e-16]</w:t>
      </w:r>
    </w:p>
    <w:p w:rsidR="005C20A9" w:rsidRDefault="005C20A9" w:rsidP="004C72C8">
      <w:pPr>
        <w:spacing w:after="0"/>
        <w:ind w:firstLine="360"/>
        <w:jc w:val="both"/>
      </w:pPr>
      <w:r>
        <w:t xml:space="preserve"> [-3.00432422e-</w:t>
      </w:r>
      <w:proofErr w:type="gramStart"/>
      <w:r>
        <w:t>16  1.00000000e</w:t>
      </w:r>
      <w:proofErr w:type="gramEnd"/>
      <w:r>
        <w:t>+00 -6.44449771e-16 -2.76820667e-14</w:t>
      </w:r>
    </w:p>
    <w:p w:rsidR="005C20A9" w:rsidRDefault="005C20A9" w:rsidP="004C72C8">
      <w:pPr>
        <w:spacing w:after="0"/>
        <w:ind w:firstLine="360"/>
        <w:jc w:val="both"/>
      </w:pPr>
      <w:r>
        <w:t xml:space="preserve">  -1.23512311e-</w:t>
      </w:r>
      <w:proofErr w:type="gramStart"/>
      <w:r>
        <w:t>15  7.78890841e</w:t>
      </w:r>
      <w:proofErr w:type="gramEnd"/>
      <w:r>
        <w:t>-16]</w:t>
      </w:r>
    </w:p>
    <w:p w:rsidR="005C20A9" w:rsidRDefault="005C20A9" w:rsidP="004C72C8">
      <w:pPr>
        <w:spacing w:after="0"/>
        <w:ind w:firstLine="360"/>
        <w:jc w:val="both"/>
      </w:pPr>
      <w:r>
        <w:t xml:space="preserve"> [-4.61219604e-16 -6.44449771e-</w:t>
      </w:r>
      <w:proofErr w:type="gramStart"/>
      <w:r>
        <w:t>16  1.00000000e</w:t>
      </w:r>
      <w:proofErr w:type="gramEnd"/>
      <w:r>
        <w:t>+00  3.50891191e-15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1.00613962e-16 -2.25514052e-16]</w:t>
      </w:r>
    </w:p>
    <w:p w:rsidR="005C20A9" w:rsidRDefault="005C20A9" w:rsidP="004C72C8">
      <w:pPr>
        <w:spacing w:after="0"/>
        <w:ind w:firstLine="360"/>
        <w:jc w:val="both"/>
      </w:pPr>
      <w:r>
        <w:t xml:space="preserve"> </w:t>
      </w:r>
      <w:proofErr w:type="gramStart"/>
      <w:r>
        <w:t>[ 5.45323877e</w:t>
      </w:r>
      <w:proofErr w:type="gramEnd"/>
      <w:r>
        <w:t>-15 -2.76820667e-14  3.50891191e-15  1.00000000e+00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1.14860378e-14 -3.47812057e-15]</w:t>
      </w:r>
    </w:p>
    <w:p w:rsidR="005C20A9" w:rsidRDefault="005C20A9" w:rsidP="004C72C8">
      <w:pPr>
        <w:spacing w:after="0"/>
        <w:ind w:firstLine="360"/>
        <w:jc w:val="both"/>
      </w:pPr>
      <w:r>
        <w:t xml:space="preserve"> </w:t>
      </w:r>
      <w:proofErr w:type="gramStart"/>
      <w:r>
        <w:t>[ 1.20996962e</w:t>
      </w:r>
      <w:proofErr w:type="gramEnd"/>
      <w:r>
        <w:t>-15 -1.23512311e-15  1.00613962e-16  1.14860378e-14</w:t>
      </w:r>
    </w:p>
    <w:p w:rsidR="005C20A9" w:rsidRDefault="005C20A9" w:rsidP="004C72C8">
      <w:pPr>
        <w:spacing w:after="0"/>
        <w:ind w:firstLine="360"/>
        <w:jc w:val="both"/>
      </w:pPr>
      <w:r>
        <w:t xml:space="preserve">   1.00000000e+00 -6.31439345e-16]</w:t>
      </w:r>
    </w:p>
    <w:p w:rsidR="005C20A9" w:rsidRDefault="005C20A9" w:rsidP="004C72C8">
      <w:pPr>
        <w:spacing w:after="0"/>
        <w:ind w:firstLine="360"/>
        <w:jc w:val="both"/>
      </w:pPr>
      <w:r>
        <w:t xml:space="preserve"> [-1.28911638e-</w:t>
      </w:r>
      <w:proofErr w:type="gramStart"/>
      <w:r>
        <w:t>16  7.78890841e</w:t>
      </w:r>
      <w:proofErr w:type="gramEnd"/>
      <w:r>
        <w:t>-16 -2.25514052e-16 -3.47812057e-15</w:t>
      </w:r>
    </w:p>
    <w:p w:rsidR="005C20A9" w:rsidRDefault="005C20A9" w:rsidP="004C72C8">
      <w:pPr>
        <w:spacing w:after="0"/>
        <w:ind w:firstLine="360"/>
        <w:jc w:val="both"/>
      </w:pPr>
      <w:r>
        <w:t xml:space="preserve">  -6.31439345e-</w:t>
      </w:r>
      <w:proofErr w:type="gramStart"/>
      <w:r>
        <w:t>16  1.00000000e</w:t>
      </w:r>
      <w:proofErr w:type="gramEnd"/>
      <w:r>
        <w:t>+00]]</w:t>
      </w:r>
    </w:p>
    <w:p w:rsidR="004C72C8" w:rsidRDefault="004C72C8" w:rsidP="004C72C8">
      <w:pPr>
        <w:spacing w:after="0"/>
        <w:ind w:firstLine="360"/>
        <w:jc w:val="both"/>
      </w:pPr>
      <w:proofErr w:type="spellStart"/>
      <w:r>
        <w:t>O</w:t>
      </w:r>
      <w:r>
        <w:t>rthonormalize</w:t>
      </w:r>
      <w:proofErr w:type="spellEnd"/>
      <w:r>
        <w:t xml:space="preserve"> x = </w:t>
      </w:r>
    </w:p>
    <w:p w:rsidR="004C72C8" w:rsidRDefault="004C72C8" w:rsidP="004C72C8">
      <w:pPr>
        <w:spacing w:after="0"/>
        <w:ind w:firstLine="360"/>
        <w:jc w:val="both"/>
      </w:pPr>
      <w:r>
        <w:t xml:space="preserve"> [[-6.56324665e-</w:t>
      </w:r>
      <w:proofErr w:type="gramStart"/>
      <w:r>
        <w:t>04  9.39352141e</w:t>
      </w:r>
      <w:proofErr w:type="gramEnd"/>
      <w:r>
        <w:t>-03  1.39590283e-02 -6.64664861e-03</w:t>
      </w:r>
    </w:p>
    <w:p w:rsidR="004C72C8" w:rsidRDefault="004C72C8" w:rsidP="004C72C8">
      <w:pPr>
        <w:spacing w:after="0"/>
        <w:ind w:firstLine="360"/>
        <w:jc w:val="both"/>
      </w:pPr>
      <w:r>
        <w:t xml:space="preserve">   1.02081629e-02 -5.96859502e-03]</w:t>
      </w:r>
    </w:p>
    <w:p w:rsidR="004C72C8" w:rsidRDefault="004C72C8" w:rsidP="004C72C8">
      <w:pPr>
        <w:spacing w:after="0"/>
        <w:ind w:firstLine="360"/>
        <w:jc w:val="both"/>
      </w:pPr>
      <w:r>
        <w:t xml:space="preserve"> [-7.75702220e-</w:t>
      </w:r>
      <w:proofErr w:type="gramStart"/>
      <w:r>
        <w:t>04  1.22658834e</w:t>
      </w:r>
      <w:proofErr w:type="gramEnd"/>
      <w:r>
        <w:t>-02  5.16174400e-03  8.51930607e-04</w:t>
      </w:r>
    </w:p>
    <w:p w:rsidR="004C72C8" w:rsidRDefault="004C72C8" w:rsidP="004C72C8">
      <w:pPr>
        <w:spacing w:after="0"/>
        <w:ind w:firstLine="360"/>
        <w:jc w:val="both"/>
      </w:pPr>
      <w:r>
        <w:t xml:space="preserve">   5.01932025e-</w:t>
      </w:r>
      <w:proofErr w:type="gramStart"/>
      <w:r>
        <w:t>03  2.09672310e</w:t>
      </w:r>
      <w:proofErr w:type="gramEnd"/>
      <w:r>
        <w:t>-02]</w:t>
      </w:r>
    </w:p>
    <w:p w:rsidR="004C72C8" w:rsidRDefault="004C72C8" w:rsidP="004C72C8">
      <w:pPr>
        <w:spacing w:after="0"/>
        <w:ind w:firstLine="360"/>
        <w:jc w:val="both"/>
      </w:pPr>
      <w:r>
        <w:t xml:space="preserve"> [-8.95075830e-</w:t>
      </w:r>
      <w:proofErr w:type="gramStart"/>
      <w:r>
        <w:t>04  1.50348109e</w:t>
      </w:r>
      <w:proofErr w:type="gramEnd"/>
      <w:r>
        <w:t>-02 -1.71350853e-03 -7.38335310e-03</w:t>
      </w:r>
    </w:p>
    <w:p w:rsidR="004C72C8" w:rsidRDefault="004C72C8" w:rsidP="004C72C8">
      <w:pPr>
        <w:spacing w:after="0"/>
        <w:ind w:firstLine="360"/>
        <w:jc w:val="both"/>
      </w:pPr>
      <w:r>
        <w:t xml:space="preserve">   1.97528525e-02 -7.64597676e-03]</w:t>
      </w:r>
    </w:p>
    <w:p w:rsidR="004C72C8" w:rsidRDefault="004C72C8" w:rsidP="004C72C8">
      <w:pPr>
        <w:spacing w:after="0"/>
        <w:ind w:firstLine="360"/>
        <w:jc w:val="both"/>
      </w:pPr>
      <w:r>
        <w:t xml:space="preserve"> ...</w:t>
      </w:r>
    </w:p>
    <w:p w:rsidR="004C72C8" w:rsidRDefault="004C72C8" w:rsidP="004C72C8">
      <w:pPr>
        <w:spacing w:after="0"/>
        <w:ind w:firstLine="360"/>
        <w:jc w:val="both"/>
      </w:pPr>
      <w:r>
        <w:t xml:space="preserve"> [-5.31896971e-02 -4.74021952e-02 -7.13245766e-</w:t>
      </w:r>
      <w:proofErr w:type="gramStart"/>
      <w:r>
        <w:t>03  2.75078514e</w:t>
      </w:r>
      <w:proofErr w:type="gramEnd"/>
      <w:r>
        <w:t>-02</w:t>
      </w:r>
    </w:p>
    <w:p w:rsidR="004C72C8" w:rsidRDefault="004C72C8" w:rsidP="004C72C8">
      <w:pPr>
        <w:spacing w:after="0"/>
        <w:ind w:firstLine="360"/>
        <w:jc w:val="both"/>
      </w:pPr>
      <w:r>
        <w:t xml:space="preserve">  -1.62580211e-</w:t>
      </w:r>
      <w:proofErr w:type="gramStart"/>
      <w:r>
        <w:t>02  7.18408819e</w:t>
      </w:r>
      <w:proofErr w:type="gramEnd"/>
      <w:r>
        <w:t>-05]</w:t>
      </w:r>
    </w:p>
    <w:p w:rsidR="004C72C8" w:rsidRDefault="004C72C8" w:rsidP="004C72C8">
      <w:pPr>
        <w:spacing w:after="0"/>
        <w:ind w:firstLine="360"/>
        <w:jc w:val="both"/>
      </w:pPr>
      <w:r>
        <w:t xml:space="preserve"> [-5.35474776e-02 -4.76625006e-02 -9.17125411e-</w:t>
      </w:r>
      <w:proofErr w:type="gramStart"/>
      <w:r>
        <w:t>03  2.76213381e</w:t>
      </w:r>
      <w:proofErr w:type="gramEnd"/>
      <w:r>
        <w:t>-02</w:t>
      </w:r>
    </w:p>
    <w:p w:rsidR="004C72C8" w:rsidRDefault="004C72C8" w:rsidP="004C72C8">
      <w:pPr>
        <w:spacing w:after="0"/>
        <w:ind w:firstLine="360"/>
        <w:jc w:val="both"/>
      </w:pPr>
      <w:r>
        <w:t xml:space="preserve">  -1.62154130e-</w:t>
      </w:r>
      <w:proofErr w:type="gramStart"/>
      <w:r>
        <w:t>02  1.80147801e</w:t>
      </w:r>
      <w:proofErr w:type="gramEnd"/>
      <w:r>
        <w:t>-04]</w:t>
      </w:r>
    </w:p>
    <w:p w:rsidR="004C72C8" w:rsidRDefault="004C72C8" w:rsidP="004C72C8">
      <w:pPr>
        <w:spacing w:after="0"/>
        <w:ind w:firstLine="360"/>
        <w:jc w:val="both"/>
      </w:pPr>
      <w:r>
        <w:t xml:space="preserve"> [-5.36071324e-02 -4.70861917e-02 -7.81347172e-</w:t>
      </w:r>
      <w:proofErr w:type="gramStart"/>
      <w:r>
        <w:t>03  2.93391341e</w:t>
      </w:r>
      <w:proofErr w:type="gramEnd"/>
      <w:r>
        <w:t>-02</w:t>
      </w:r>
    </w:p>
    <w:p w:rsidR="004C72C8" w:rsidRDefault="004C72C8" w:rsidP="004C72C8">
      <w:pPr>
        <w:spacing w:after="0"/>
        <w:ind w:firstLine="360"/>
        <w:jc w:val="both"/>
      </w:pPr>
      <w:r>
        <w:t xml:space="preserve">  -2.73884697e-</w:t>
      </w:r>
      <w:proofErr w:type="gramStart"/>
      <w:r>
        <w:t>02  2.21157680e</w:t>
      </w:r>
      <w:proofErr w:type="gramEnd"/>
      <w:r>
        <w:t>-03]]</w:t>
      </w:r>
    </w:p>
    <w:p w:rsidR="004C72C8" w:rsidRDefault="004C72C8" w:rsidP="004C72C8">
      <w:pPr>
        <w:spacing w:after="0"/>
        <w:ind w:firstLine="360"/>
        <w:jc w:val="both"/>
      </w:pPr>
      <w:r>
        <w:t xml:space="preserve">Identity Matrix = </w:t>
      </w:r>
    </w:p>
    <w:p w:rsidR="004C72C8" w:rsidRDefault="004C72C8" w:rsidP="004C72C8">
      <w:pPr>
        <w:spacing w:after="0"/>
        <w:ind w:firstLine="360"/>
        <w:jc w:val="both"/>
      </w:pPr>
      <w:r>
        <w:t xml:space="preserve"> [</w:t>
      </w:r>
      <w:proofErr w:type="gramStart"/>
      <w:r>
        <w:t>[ 1.00000000e</w:t>
      </w:r>
      <w:proofErr w:type="gramEnd"/>
      <w:r>
        <w:t>+00 -1.11022302e-16  9.67108338e-17 -7.63278329e-17</w:t>
      </w:r>
    </w:p>
    <w:p w:rsidR="004C72C8" w:rsidRDefault="004C72C8" w:rsidP="004C72C8">
      <w:pPr>
        <w:spacing w:after="0"/>
        <w:ind w:firstLine="360"/>
        <w:jc w:val="both"/>
      </w:pPr>
      <w:r>
        <w:t xml:space="preserve">   1.99493200e-17 -7.91467586e-18]</w:t>
      </w:r>
    </w:p>
    <w:p w:rsidR="004C72C8" w:rsidRDefault="004C72C8" w:rsidP="004C72C8">
      <w:pPr>
        <w:spacing w:after="0"/>
        <w:ind w:firstLine="360"/>
        <w:jc w:val="both"/>
      </w:pPr>
      <w:r>
        <w:lastRenderedPageBreak/>
        <w:t xml:space="preserve"> [-1.11022302e-</w:t>
      </w:r>
      <w:proofErr w:type="gramStart"/>
      <w:r>
        <w:t>16  1.00000000e</w:t>
      </w:r>
      <w:proofErr w:type="gramEnd"/>
      <w:r>
        <w:t>+00  1.83447008e-16  2.25514052e-17</w:t>
      </w:r>
    </w:p>
    <w:p w:rsidR="004C72C8" w:rsidRDefault="004C72C8" w:rsidP="004C72C8">
      <w:pPr>
        <w:spacing w:after="0"/>
        <w:ind w:firstLine="360"/>
        <w:jc w:val="both"/>
      </w:pPr>
      <w:r>
        <w:t xml:space="preserve">  -1.38777878e-17 -3.03576608e-18]</w:t>
      </w:r>
    </w:p>
    <w:p w:rsidR="004C72C8" w:rsidRDefault="004C72C8" w:rsidP="004C72C8">
      <w:pPr>
        <w:spacing w:after="0"/>
        <w:ind w:firstLine="360"/>
        <w:jc w:val="both"/>
      </w:pPr>
      <w:r>
        <w:t xml:space="preserve"> </w:t>
      </w:r>
      <w:proofErr w:type="gramStart"/>
      <w:r>
        <w:t>[ 9.67108338e</w:t>
      </w:r>
      <w:proofErr w:type="gramEnd"/>
      <w:r>
        <w:t>-17  1.83447008e-16  1.00000000e+00 -6.67868538e-17</w:t>
      </w:r>
    </w:p>
    <w:p w:rsidR="004C72C8" w:rsidRDefault="004C72C8" w:rsidP="004C72C8">
      <w:pPr>
        <w:spacing w:after="0"/>
        <w:ind w:firstLine="360"/>
        <w:jc w:val="both"/>
      </w:pPr>
      <w:r>
        <w:t xml:space="preserve">  -7.91467586e-</w:t>
      </w:r>
      <w:proofErr w:type="gramStart"/>
      <w:r>
        <w:t>18  2.55465137e</w:t>
      </w:r>
      <w:proofErr w:type="gramEnd"/>
      <w:r>
        <w:t>-17]</w:t>
      </w:r>
    </w:p>
    <w:p w:rsidR="004C72C8" w:rsidRDefault="004C72C8" w:rsidP="004C72C8">
      <w:pPr>
        <w:spacing w:after="0"/>
        <w:ind w:firstLine="360"/>
        <w:jc w:val="both"/>
      </w:pPr>
      <w:r>
        <w:t xml:space="preserve"> [-7.63278329e-</w:t>
      </w:r>
      <w:proofErr w:type="gramStart"/>
      <w:r>
        <w:t>17  2.25514052e</w:t>
      </w:r>
      <w:proofErr w:type="gramEnd"/>
      <w:r>
        <w:t>-17 -6.67868538e-17  1.00000000e+00</w:t>
      </w:r>
    </w:p>
    <w:p w:rsidR="004C72C8" w:rsidRDefault="004C72C8" w:rsidP="004C72C8">
      <w:pPr>
        <w:spacing w:after="0"/>
        <w:ind w:firstLine="360"/>
        <w:jc w:val="both"/>
      </w:pPr>
      <w:r>
        <w:t xml:space="preserve">  -9.10729825e-</w:t>
      </w:r>
      <w:proofErr w:type="gramStart"/>
      <w:r>
        <w:t>17  1.63660318e</w:t>
      </w:r>
      <w:proofErr w:type="gramEnd"/>
      <w:r>
        <w:t>-16]</w:t>
      </w:r>
    </w:p>
    <w:p w:rsidR="004C72C8" w:rsidRDefault="004C72C8" w:rsidP="004C72C8">
      <w:pPr>
        <w:spacing w:after="0"/>
        <w:ind w:firstLine="360"/>
        <w:jc w:val="both"/>
      </w:pPr>
      <w:r>
        <w:t xml:space="preserve"> </w:t>
      </w:r>
      <w:proofErr w:type="gramStart"/>
      <w:r>
        <w:t>[ 1.99493200e</w:t>
      </w:r>
      <w:proofErr w:type="gramEnd"/>
      <w:r>
        <w:t>-17 -1.38777878e-17 -7.91467586e-18 -9.10729825e-17</w:t>
      </w:r>
    </w:p>
    <w:p w:rsidR="004C72C8" w:rsidRDefault="004C72C8" w:rsidP="004C72C8">
      <w:pPr>
        <w:spacing w:after="0"/>
        <w:ind w:firstLine="360"/>
        <w:jc w:val="both"/>
      </w:pPr>
      <w:r>
        <w:t xml:space="preserve">   1.00000000e+</w:t>
      </w:r>
      <w:proofErr w:type="gramStart"/>
      <w:r>
        <w:t>00  3.25748543e</w:t>
      </w:r>
      <w:proofErr w:type="gramEnd"/>
      <w:r>
        <w:t>-16]</w:t>
      </w:r>
    </w:p>
    <w:p w:rsidR="004C72C8" w:rsidRDefault="004C72C8" w:rsidP="004C72C8">
      <w:pPr>
        <w:spacing w:after="0"/>
        <w:ind w:firstLine="360"/>
        <w:jc w:val="both"/>
      </w:pPr>
      <w:r>
        <w:t xml:space="preserve"> [-7.91467586e-18 -3.03576608e-</w:t>
      </w:r>
      <w:proofErr w:type="gramStart"/>
      <w:r>
        <w:t>18  2.55465137e</w:t>
      </w:r>
      <w:proofErr w:type="gramEnd"/>
      <w:r>
        <w:t>-17  1.63660318e-16</w:t>
      </w:r>
    </w:p>
    <w:p w:rsidR="004C72C8" w:rsidRDefault="004C72C8" w:rsidP="004C72C8">
      <w:pPr>
        <w:spacing w:after="0"/>
        <w:ind w:firstLine="360"/>
        <w:jc w:val="both"/>
      </w:pPr>
      <w:r>
        <w:t xml:space="preserve">   3.25748543e-</w:t>
      </w:r>
      <w:proofErr w:type="gramStart"/>
      <w:r>
        <w:t>16  1.00000000e</w:t>
      </w:r>
      <w:proofErr w:type="gramEnd"/>
      <w:r>
        <w:t>+00]]</w:t>
      </w:r>
    </w:p>
    <w:p w:rsidR="00525BD7" w:rsidRDefault="00525BD7" w:rsidP="00085B1F">
      <w:pPr>
        <w:pStyle w:val="ListParagraph"/>
        <w:ind w:left="1080"/>
      </w:pPr>
    </w:p>
    <w:p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:rsidR="0005689A" w:rsidRDefault="0005689A" w:rsidP="0005689A">
      <w:pPr>
        <w:pStyle w:val="ListParagraph"/>
      </w:pPr>
    </w:p>
    <w:p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:rsidR="004C72C8" w:rsidRDefault="004C72C8" w:rsidP="004C72C8">
      <w:r>
        <w:t xml:space="preserve">    </w:t>
      </w:r>
      <w:r>
        <w:tab/>
        <w:t xml:space="preserve">Answer: </w:t>
      </w:r>
      <w:r w:rsidRPr="004C72C8">
        <w:t>0.8414429530201343</w:t>
      </w:r>
    </w:p>
    <w:p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:rsidR="004C72C8" w:rsidRDefault="002834E9" w:rsidP="002834E9">
      <w:pPr>
        <w:jc w:val="center"/>
      </w:pPr>
      <w:r>
        <w:t xml:space="preserve">         </w:t>
      </w:r>
      <w:r w:rsidR="004C72C8">
        <w:t>Answer:</w:t>
      </w:r>
      <w:r>
        <w:t xml:space="preserve">   </w:t>
      </w:r>
      <w:r w:rsidR="004C72C8">
        <w:t xml:space="preserve"> The score function return value indicates the accuracy of our model we developed. </w:t>
      </w:r>
      <w:r>
        <w:t xml:space="preserve">   </w:t>
      </w:r>
      <w:r w:rsidR="004C72C8">
        <w:t xml:space="preserve">Also, </w:t>
      </w:r>
      <w:r>
        <w:t>it gives us an idea on data misclassified when we subtract it from 1.</w:t>
      </w:r>
    </w:p>
    <w:p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:rsidR="00084402" w:rsidRDefault="002834E9" w:rsidP="002834E9">
      <w:pPr>
        <w:ind w:left="360" w:firstLine="360"/>
      </w:pPr>
      <w:r>
        <w:t xml:space="preserve">Answer:  </w:t>
      </w:r>
      <w:r w:rsidRPr="002834E9">
        <w:t xml:space="preserve">My Neighbors </w:t>
      </w:r>
      <w:proofErr w:type="gramStart"/>
      <w:r w:rsidRPr="002834E9">
        <w:t>=  [</w:t>
      </w:r>
      <w:proofErr w:type="gramEnd"/>
      <w:r w:rsidRPr="002834E9">
        <w:t>[ 588 2897 1199 1246  886]]</w:t>
      </w:r>
    </w:p>
    <w:p w:rsidR="002834E9" w:rsidRDefault="002834E9" w:rsidP="002834E9">
      <w:pPr>
        <w:ind w:left="360" w:firstLine="360"/>
      </w:pPr>
      <w:r>
        <w:tab/>
        <w:t xml:space="preserve">Input variable value = </w:t>
      </w:r>
      <w:r w:rsidRPr="002834E9">
        <w:t>[7500</w:t>
      </w:r>
      <w:proofErr w:type="gramStart"/>
      <w:r w:rsidRPr="002834E9">
        <w:t>,15,3,127,2,2</w:t>
      </w:r>
      <w:proofErr w:type="gramEnd"/>
      <w:r w:rsidRPr="002834E9">
        <w:t>]</w:t>
      </w:r>
    </w:p>
    <w:p w:rsidR="002834E9" w:rsidRDefault="002834E9" w:rsidP="002834E9">
      <w:pPr>
        <w:ind w:left="360" w:firstLine="360"/>
      </w:pPr>
      <w:r>
        <w:tab/>
        <w:t>Target value = 1</w:t>
      </w:r>
    </w:p>
    <w:p w:rsidR="00EB2917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:rsidR="00CB3DBF" w:rsidRDefault="00CB3DBF" w:rsidP="00CB3DBF">
      <w:pPr>
        <w:pStyle w:val="ListParagraph"/>
      </w:pPr>
    </w:p>
    <w:p w:rsidR="00CB3DBF" w:rsidRDefault="00CB3DBF" w:rsidP="00CB3DBF">
      <w:r>
        <w:t xml:space="preserve">Answer: Predicted probability of </w:t>
      </w:r>
      <w:r w:rsidR="00333ECB">
        <w:t>fraudulent =</w:t>
      </w:r>
      <w:r>
        <w:t xml:space="preserve"> 1</w:t>
      </w:r>
    </w:p>
    <w:p w:rsidR="00333ECB" w:rsidRPr="00CB032E" w:rsidRDefault="00333ECB" w:rsidP="004A14D7">
      <w:pPr>
        <w:ind w:left="720" w:firstLine="45"/>
      </w:pPr>
      <w:r>
        <w:t xml:space="preserve">No, this observation </w:t>
      </w:r>
      <w:r w:rsidR="004A14D7">
        <w:t>will</w:t>
      </w:r>
      <w:r>
        <w:t xml:space="preserve"> not </w:t>
      </w:r>
      <w:r w:rsidR="004A14D7">
        <w:t xml:space="preserve">be </w:t>
      </w:r>
      <w:r>
        <w:t xml:space="preserve">misclassified </w:t>
      </w:r>
      <w:r w:rsidR="004A14D7">
        <w:t xml:space="preserve">based on the mentioned criteria </w:t>
      </w:r>
      <w:r>
        <w:t>because predicted fraudulent</w:t>
      </w:r>
      <w:r w:rsidR="004A14D7">
        <w:t xml:space="preserve"> probability is 1.</w:t>
      </w:r>
    </w:p>
    <w:sectPr w:rsidR="00333ECB" w:rsidRPr="00CB032E" w:rsidSect="00A63A23">
      <w:headerReference w:type="default" r:id="rId20"/>
      <w:footerReference w:type="default" r:id="rId21"/>
      <w:foot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33BD" w:rsidRDefault="008D33BD" w:rsidP="00FD10A7">
      <w:pPr>
        <w:spacing w:after="0" w:line="240" w:lineRule="auto"/>
      </w:pPr>
      <w:r>
        <w:separator/>
      </w:r>
    </w:p>
  </w:endnote>
  <w:endnote w:type="continuationSeparator" w:id="0">
    <w:p w:rsidR="008D33BD" w:rsidRDefault="008D33BD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3DBF" w:rsidRDefault="00CB3DBF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2784">
          <w:rPr>
            <w:noProof/>
          </w:rPr>
          <w:t>13</w:t>
        </w:r>
        <w:r>
          <w:rPr>
            <w:noProof/>
          </w:rPr>
          <w:fldChar w:fldCharType="end"/>
        </w:r>
      </w:sdtContent>
    </w:sdt>
  </w:p>
  <w:p w:rsidR="00CB3DBF" w:rsidRDefault="00CB3DB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3DBF" w:rsidRDefault="00CB3DBF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92784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CB3DBF" w:rsidRDefault="00CB3D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33BD" w:rsidRDefault="008D33BD" w:rsidP="00FD10A7">
      <w:pPr>
        <w:spacing w:after="0" w:line="240" w:lineRule="auto"/>
      </w:pPr>
      <w:r>
        <w:separator/>
      </w:r>
    </w:p>
  </w:footnote>
  <w:footnote w:type="continuationSeparator" w:id="0">
    <w:p w:rsidR="008D33BD" w:rsidRDefault="008D33BD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3DBF" w:rsidRDefault="00CB3DBF" w:rsidP="001C4809">
    <w:pPr>
      <w:pStyle w:val="Header"/>
      <w:jc w:val="right"/>
    </w:pPr>
    <w:r>
      <w:t>Machine Learning: Fall 2019 Assignment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7C42AD"/>
    <w:multiLevelType w:val="hybridMultilevel"/>
    <w:tmpl w:val="8EF280C2"/>
    <w:lvl w:ilvl="0" w:tplc="BE2C2994">
      <w:numFmt w:val="bullet"/>
      <w:lvlText w:val=""/>
      <w:lvlJc w:val="left"/>
      <w:pPr>
        <w:ind w:left="765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3"/>
  </w:num>
  <w:num w:numId="4">
    <w:abstractNumId w:val="10"/>
  </w:num>
  <w:num w:numId="5">
    <w:abstractNumId w:val="16"/>
  </w:num>
  <w:num w:numId="6">
    <w:abstractNumId w:val="2"/>
  </w:num>
  <w:num w:numId="7">
    <w:abstractNumId w:val="1"/>
  </w:num>
  <w:num w:numId="8">
    <w:abstractNumId w:val="5"/>
  </w:num>
  <w:num w:numId="9">
    <w:abstractNumId w:val="17"/>
  </w:num>
  <w:num w:numId="10">
    <w:abstractNumId w:val="18"/>
  </w:num>
  <w:num w:numId="11">
    <w:abstractNumId w:val="11"/>
  </w:num>
  <w:num w:numId="12">
    <w:abstractNumId w:val="19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471E"/>
    <w:rsid w:val="000752BA"/>
    <w:rsid w:val="00084402"/>
    <w:rsid w:val="00085B1F"/>
    <w:rsid w:val="000B34D6"/>
    <w:rsid w:val="000B3BB8"/>
    <w:rsid w:val="000C21D1"/>
    <w:rsid w:val="000C46CA"/>
    <w:rsid w:val="000C557B"/>
    <w:rsid w:val="000C6553"/>
    <w:rsid w:val="000D6D80"/>
    <w:rsid w:val="000D7F1D"/>
    <w:rsid w:val="000E0458"/>
    <w:rsid w:val="000F0919"/>
    <w:rsid w:val="00103431"/>
    <w:rsid w:val="001174DA"/>
    <w:rsid w:val="001248BE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1D54A5"/>
    <w:rsid w:val="001F4497"/>
    <w:rsid w:val="002012C8"/>
    <w:rsid w:val="00212A41"/>
    <w:rsid w:val="00223469"/>
    <w:rsid w:val="00234C59"/>
    <w:rsid w:val="00235150"/>
    <w:rsid w:val="002834E9"/>
    <w:rsid w:val="00284EC4"/>
    <w:rsid w:val="002D3771"/>
    <w:rsid w:val="002E1081"/>
    <w:rsid w:val="003126A2"/>
    <w:rsid w:val="00314354"/>
    <w:rsid w:val="00314372"/>
    <w:rsid w:val="003148A5"/>
    <w:rsid w:val="0032202D"/>
    <w:rsid w:val="003271DC"/>
    <w:rsid w:val="00333ECB"/>
    <w:rsid w:val="0033741C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E38AA"/>
    <w:rsid w:val="003F600A"/>
    <w:rsid w:val="00410C3D"/>
    <w:rsid w:val="00415505"/>
    <w:rsid w:val="00416A63"/>
    <w:rsid w:val="00451145"/>
    <w:rsid w:val="00452249"/>
    <w:rsid w:val="00457E44"/>
    <w:rsid w:val="004672CB"/>
    <w:rsid w:val="004726C9"/>
    <w:rsid w:val="00476112"/>
    <w:rsid w:val="004916A3"/>
    <w:rsid w:val="00496173"/>
    <w:rsid w:val="004A14D7"/>
    <w:rsid w:val="004B08AA"/>
    <w:rsid w:val="004B0B9E"/>
    <w:rsid w:val="004B0BA9"/>
    <w:rsid w:val="004C72C8"/>
    <w:rsid w:val="004D2402"/>
    <w:rsid w:val="004E0213"/>
    <w:rsid w:val="004E3171"/>
    <w:rsid w:val="004F7612"/>
    <w:rsid w:val="00504B54"/>
    <w:rsid w:val="00506563"/>
    <w:rsid w:val="00507B39"/>
    <w:rsid w:val="00511C0E"/>
    <w:rsid w:val="00512086"/>
    <w:rsid w:val="00525BD7"/>
    <w:rsid w:val="00525C36"/>
    <w:rsid w:val="00543AEC"/>
    <w:rsid w:val="005469F1"/>
    <w:rsid w:val="0057089D"/>
    <w:rsid w:val="00577C4D"/>
    <w:rsid w:val="005864C5"/>
    <w:rsid w:val="00586785"/>
    <w:rsid w:val="005B2FCF"/>
    <w:rsid w:val="005C20A9"/>
    <w:rsid w:val="005C54F3"/>
    <w:rsid w:val="005D1EF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92784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2ED"/>
    <w:rsid w:val="007113A3"/>
    <w:rsid w:val="00714A3E"/>
    <w:rsid w:val="00726F09"/>
    <w:rsid w:val="00727C06"/>
    <w:rsid w:val="00742390"/>
    <w:rsid w:val="00772EDC"/>
    <w:rsid w:val="007863B0"/>
    <w:rsid w:val="007A1D79"/>
    <w:rsid w:val="007B4F3C"/>
    <w:rsid w:val="007C1F53"/>
    <w:rsid w:val="007C7DEC"/>
    <w:rsid w:val="007E30AB"/>
    <w:rsid w:val="007F23D5"/>
    <w:rsid w:val="0080679C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D33BD"/>
    <w:rsid w:val="008E3F44"/>
    <w:rsid w:val="008F3783"/>
    <w:rsid w:val="00900D52"/>
    <w:rsid w:val="009025CE"/>
    <w:rsid w:val="009159E4"/>
    <w:rsid w:val="009178F3"/>
    <w:rsid w:val="00950209"/>
    <w:rsid w:val="00950A21"/>
    <w:rsid w:val="00951E1A"/>
    <w:rsid w:val="00961EDE"/>
    <w:rsid w:val="00991AA3"/>
    <w:rsid w:val="00994DA5"/>
    <w:rsid w:val="009A7C86"/>
    <w:rsid w:val="009B2A62"/>
    <w:rsid w:val="009C13B5"/>
    <w:rsid w:val="009D23A9"/>
    <w:rsid w:val="009F7F1A"/>
    <w:rsid w:val="00A03937"/>
    <w:rsid w:val="00A04740"/>
    <w:rsid w:val="00A1166A"/>
    <w:rsid w:val="00A163BA"/>
    <w:rsid w:val="00A31DE1"/>
    <w:rsid w:val="00A36B6E"/>
    <w:rsid w:val="00A42D29"/>
    <w:rsid w:val="00A44057"/>
    <w:rsid w:val="00A44B78"/>
    <w:rsid w:val="00A52194"/>
    <w:rsid w:val="00A6296C"/>
    <w:rsid w:val="00A63019"/>
    <w:rsid w:val="00A63A23"/>
    <w:rsid w:val="00A72F66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B02676"/>
    <w:rsid w:val="00B1125C"/>
    <w:rsid w:val="00B13D81"/>
    <w:rsid w:val="00B14F68"/>
    <w:rsid w:val="00B35A7A"/>
    <w:rsid w:val="00B449B6"/>
    <w:rsid w:val="00B54C1F"/>
    <w:rsid w:val="00B574C7"/>
    <w:rsid w:val="00B6037E"/>
    <w:rsid w:val="00B638F6"/>
    <w:rsid w:val="00B75C23"/>
    <w:rsid w:val="00B81CA1"/>
    <w:rsid w:val="00BA1A6A"/>
    <w:rsid w:val="00BB2398"/>
    <w:rsid w:val="00BB6ED1"/>
    <w:rsid w:val="00BC22CA"/>
    <w:rsid w:val="00BC3262"/>
    <w:rsid w:val="00BD41F2"/>
    <w:rsid w:val="00BE254A"/>
    <w:rsid w:val="00BE793C"/>
    <w:rsid w:val="00C00059"/>
    <w:rsid w:val="00C021C5"/>
    <w:rsid w:val="00C04F4C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3DBF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27652"/>
    <w:rsid w:val="00D47645"/>
    <w:rsid w:val="00D5235D"/>
    <w:rsid w:val="00D62792"/>
    <w:rsid w:val="00D6690C"/>
    <w:rsid w:val="00D728C3"/>
    <w:rsid w:val="00D750C5"/>
    <w:rsid w:val="00D813EE"/>
    <w:rsid w:val="00D97749"/>
    <w:rsid w:val="00DA4967"/>
    <w:rsid w:val="00DC25F4"/>
    <w:rsid w:val="00DC740B"/>
    <w:rsid w:val="00DD26EC"/>
    <w:rsid w:val="00DF75B7"/>
    <w:rsid w:val="00E0350E"/>
    <w:rsid w:val="00E0617A"/>
    <w:rsid w:val="00E311F1"/>
    <w:rsid w:val="00E335D9"/>
    <w:rsid w:val="00E343DE"/>
    <w:rsid w:val="00E40453"/>
    <w:rsid w:val="00E45977"/>
    <w:rsid w:val="00E45D86"/>
    <w:rsid w:val="00E574A6"/>
    <w:rsid w:val="00E600B6"/>
    <w:rsid w:val="00E8092F"/>
    <w:rsid w:val="00E83E5E"/>
    <w:rsid w:val="00E9679B"/>
    <w:rsid w:val="00EB2161"/>
    <w:rsid w:val="00EB2917"/>
    <w:rsid w:val="00EC103D"/>
    <w:rsid w:val="00EC1F62"/>
    <w:rsid w:val="00EE1521"/>
    <w:rsid w:val="00EE5074"/>
    <w:rsid w:val="00EF68F2"/>
    <w:rsid w:val="00F11628"/>
    <w:rsid w:val="00F41747"/>
    <w:rsid w:val="00F45E37"/>
    <w:rsid w:val="00F577A2"/>
    <w:rsid w:val="00F727C2"/>
    <w:rsid w:val="00F92E66"/>
    <w:rsid w:val="00F9515D"/>
    <w:rsid w:val="00F9613C"/>
    <w:rsid w:val="00F96DAF"/>
    <w:rsid w:val="00FA040D"/>
    <w:rsid w:val="00FC5616"/>
    <w:rsid w:val="00FC7BDF"/>
    <w:rsid w:val="00FD10A7"/>
    <w:rsid w:val="00FE127B"/>
    <w:rsid w:val="00FE2CF7"/>
    <w:rsid w:val="00FF2C42"/>
    <w:rsid w:val="00FF5F75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F44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49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F44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4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4</Words>
  <Characters>1234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04T21:31:00Z</dcterms:created>
  <dcterms:modified xsi:type="dcterms:W3CDTF">2019-09-05T02:38:00Z</dcterms:modified>
</cp:coreProperties>
</file>